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ed2c65c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d2c65c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2c65c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353adde2-5cc7-47c5-a711-c231aa0c0727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2c65c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f508ff25-9d50-47b4-8f2c-7cd968e1f4fa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ed2c65c8eced34ebfa0a59208f948e957d5c28a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ed2c65c8eced34ebfa0a59208f948e957d5c28a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07:34Z</dcterms:created>
  <dcterms:modified xsi:type="dcterms:W3CDTF">2023-06-10T15:0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